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6"/>
        <w:gridCol w:w="9176"/>
        <w:gridCol w:w="2578"/>
      </w:tblGrid>
      <w:tr w:rsidR="002F545D" w:rsidRPr="00A949B7" w14:paraId="1F675780" w14:textId="77777777" w:rsidTr="002F545D">
        <w:trPr>
          <w:trHeight w:val="2240"/>
        </w:trPr>
        <w:tc>
          <w:tcPr>
            <w:tcW w:w="2636" w:type="dxa"/>
          </w:tcPr>
          <w:p w14:paraId="7A9C9075" w14:textId="768BB197" w:rsidR="002F545D" w:rsidRPr="00A949B7" w:rsidRDefault="002F545D">
            <w:pPr>
              <w:rPr>
                <w:rFonts w:ascii="Abadi MT Std Condensed" w:hAnsi="Abadi MT Std Condensed"/>
                <w:sz w:val="28"/>
                <w:szCs w:val="28"/>
              </w:rPr>
            </w:pPr>
            <w:r w:rsidRPr="00A949B7">
              <w:rPr>
                <w:rFonts w:ascii="Abadi MT Std Condensed" w:hAnsi="Abadi MT Std Condensed"/>
                <w:noProof/>
                <w:sz w:val="28"/>
                <w:szCs w:val="28"/>
              </w:rPr>
              <w:drawing>
                <wp:inline distT="0" distB="0" distL="0" distR="0" wp14:anchorId="6828EB82" wp14:editId="04DFCB99">
                  <wp:extent cx="1537168" cy="1591597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4A8B0D5-DB8B-4DB9-B5F8-6D7909D45C0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E4A8B0D5-DB8B-4DB9-B5F8-6D7909D45C0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537168" cy="159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76" w:type="dxa"/>
          </w:tcPr>
          <w:p w14:paraId="635ED230" w14:textId="2DE251FB" w:rsidR="002F545D" w:rsidRPr="00A949B7" w:rsidRDefault="002F545D">
            <w:pPr>
              <w:rPr>
                <w:rFonts w:ascii="Abadi MT Std Condensed" w:hAnsi="Abadi MT Std Condensed"/>
                <w:sz w:val="28"/>
                <w:szCs w:val="28"/>
              </w:rPr>
            </w:pPr>
            <w:r w:rsidRPr="00A949B7">
              <w:rPr>
                <w:rFonts w:ascii="Abadi MT Std Condensed" w:hAnsi="Abadi MT Std Condensed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012AC1A" wp14:editId="24A73EF3">
                      <wp:simplePos x="0" y="0"/>
                      <wp:positionH relativeFrom="column">
                        <wp:posOffset>504768</wp:posOffset>
                      </wp:positionH>
                      <wp:positionV relativeFrom="paragraph">
                        <wp:posOffset>420067</wp:posOffset>
                      </wp:positionV>
                      <wp:extent cx="4823307" cy="530658"/>
                      <wp:effectExtent l="0" t="0" r="0" b="0"/>
                      <wp:wrapNone/>
                      <wp:docPr id="11" name="Rectangle 1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90CC2A2-205E-4C40-A033-7D1DA379A2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23307" cy="53065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10EEE6F" w14:textId="77777777" w:rsidR="002F545D" w:rsidRPr="00A949B7" w:rsidRDefault="002F545D" w:rsidP="002F545D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badi MT Std Condensed" w:hAnsi="Abadi MT Std Condensed"/>
                                      <w:color w:val="7F7F7F" w:themeColor="text1" w:themeTint="80"/>
                                    </w:rPr>
                                  </w:pPr>
                                  <w:r w:rsidRPr="00A949B7">
                                    <w:rPr>
                                      <w:rFonts w:ascii="Abadi MT Std Condensed" w:hAnsi="Abadi MT Std Condensed" w:cstheme="minorBidi"/>
                                      <w:b/>
                                      <w:bCs/>
                                      <w:color w:val="7F7F7F" w:themeColor="text1" w:themeTint="8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  <w14:lumMod w14:val="50000"/>
                                        </w14:schemeClr>
                                      </w14:shadow>
                                    </w:rPr>
                                    <w:t>MAINTENANCE</w:t>
                                  </w:r>
                                  <w:r w:rsidRPr="00A949B7">
                                    <w:rPr>
                                      <w:rFonts w:ascii="Abadi MT Std Condensed" w:hAnsi="Abadi MT Std Condensed" w:cstheme="minorBidi"/>
                                      <w:b/>
                                      <w:bCs/>
                                      <w:color w:val="7F7F7F" w:themeColor="text1" w:themeTint="80"/>
                                      <w:position w:val="1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  <w14:lumMod w14:val="50000"/>
                                        </w14:schemeClr>
                                      </w14:shadow>
                                    </w:rPr>
                                    <w:t xml:space="preserve"> LOG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12AC1A" id="Rectangle 10" o:spid="_x0000_s1026" style="position:absolute;margin-left:39.75pt;margin-top:33.1pt;width:379.8pt;height:41.8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" filled="f" stroked="f">
                      <v:textbox style="mso-fit-shape-to-text:t">
                        <w:txbxContent>
                          <w:p w14:paraId="110EEE6F" w14:textId="77777777" w:rsidR="002F545D" w:rsidRPr="00A949B7" w:rsidRDefault="002F545D" w:rsidP="002F545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badi MT Std Condensed" w:hAnsi="Abadi MT Std Condensed"/>
                                <w:color w:val="7F7F7F" w:themeColor="text1" w:themeTint="80"/>
                              </w:rPr>
                            </w:pPr>
                            <w:r w:rsidRPr="00A949B7">
                              <w:rPr>
                                <w:rFonts w:ascii="Abadi MT Std Condensed" w:hAnsi="Abadi MT Std Condensed" w:cstheme="minorBidi"/>
                                <w:b/>
                                <w:bCs/>
                                <w:color w:val="7F7F7F" w:themeColor="text1" w:themeTint="8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>MAINTENANCE</w:t>
                            </w:r>
                            <w:r w:rsidRPr="00A949B7">
                              <w:rPr>
                                <w:rFonts w:ascii="Abadi MT Std Condensed" w:hAnsi="Abadi MT Std Condensed" w:cstheme="minorBidi"/>
                                <w:b/>
                                <w:bCs/>
                                <w:color w:val="7F7F7F" w:themeColor="text1" w:themeTint="80"/>
                                <w:position w:val="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 xml:space="preserve"> LOG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578" w:type="dxa"/>
          </w:tcPr>
          <w:p w14:paraId="47B254AD" w14:textId="37C02D6F" w:rsidR="002F545D" w:rsidRPr="00A949B7" w:rsidRDefault="002F545D">
            <w:pPr>
              <w:rPr>
                <w:rFonts w:ascii="Abadi MT Std Condensed" w:hAnsi="Abadi MT Std Condensed"/>
                <w:sz w:val="28"/>
                <w:szCs w:val="28"/>
              </w:rPr>
            </w:pPr>
            <w:r w:rsidRPr="00A949B7">
              <w:rPr>
                <w:rFonts w:ascii="Abadi MT Std Condensed" w:hAnsi="Abadi MT Std Condensed"/>
                <w:noProof/>
                <w:sz w:val="28"/>
                <w:szCs w:val="28"/>
              </w:rPr>
              <w:drawing>
                <wp:inline distT="0" distB="0" distL="0" distR="0" wp14:anchorId="629BD4C9" wp14:editId="0F3F1E94">
                  <wp:extent cx="1500429" cy="1591597"/>
                  <wp:effectExtent l="0" t="0" r="0" b="0"/>
                  <wp:docPr id="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B5036FA-C064-48D9-96F0-B02F109C44B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DB5036FA-C064-48D9-96F0-B02F109C44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500429" cy="159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4400" w:type="dxa"/>
        <w:tblLook w:val="04A0" w:firstRow="1" w:lastRow="0" w:firstColumn="1" w:lastColumn="0" w:noHBand="0" w:noVBand="1"/>
      </w:tblPr>
      <w:tblGrid>
        <w:gridCol w:w="1619"/>
        <w:gridCol w:w="3253"/>
        <w:gridCol w:w="97"/>
        <w:gridCol w:w="156"/>
        <w:gridCol w:w="1444"/>
        <w:gridCol w:w="1471"/>
        <w:gridCol w:w="966"/>
        <w:gridCol w:w="222"/>
        <w:gridCol w:w="157"/>
        <w:gridCol w:w="85"/>
        <w:gridCol w:w="973"/>
        <w:gridCol w:w="1188"/>
        <w:gridCol w:w="328"/>
        <w:gridCol w:w="315"/>
        <w:gridCol w:w="796"/>
        <w:gridCol w:w="1330"/>
      </w:tblGrid>
      <w:tr w:rsidR="002F545D" w:rsidRPr="00A949B7" w14:paraId="2E369C95" w14:textId="77777777" w:rsidTr="002F545D">
        <w:trPr>
          <w:trHeight w:val="585"/>
        </w:trPr>
        <w:tc>
          <w:tcPr>
            <w:tcW w:w="51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43"/>
            </w:tblGrid>
            <w:tr w:rsidR="002F545D" w:rsidRPr="00A949B7" w14:paraId="394B06FA" w14:textId="77777777" w:rsidTr="002F545D">
              <w:trPr>
                <w:trHeight w:val="585"/>
                <w:tblCellSpacing w:w="0" w:type="dxa"/>
              </w:trPr>
              <w:tc>
                <w:tcPr>
                  <w:tcW w:w="4843" w:type="dxa"/>
                  <w:tcBorders>
                    <w:top w:val="nil"/>
                    <w:left w:val="nil"/>
                    <w:bottom w:val="single" w:sz="4" w:space="0" w:color="BFBFBF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DCD102" w14:textId="77777777" w:rsidR="002F545D" w:rsidRPr="00A949B7" w:rsidRDefault="002F545D" w:rsidP="002F545D">
                  <w:pPr>
                    <w:spacing w:after="0" w:line="240" w:lineRule="auto"/>
                    <w:rPr>
                      <w:rFonts w:ascii="Abadi MT Std Condensed" w:eastAsia="Times New Roman" w:hAnsi="Abadi MT Std Condensed" w:cs="Arial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A949B7">
                    <w:rPr>
                      <w:rFonts w:ascii="Abadi MT Std Condensed" w:eastAsia="Times New Roman" w:hAnsi="Abadi MT Std Condensed" w:cs="Arial"/>
                      <w:b/>
                      <w:bCs/>
                      <w:color w:val="000000"/>
                      <w:sz w:val="28"/>
                      <w:szCs w:val="28"/>
                    </w:rPr>
                    <w:t>FORD</w:t>
                  </w:r>
                </w:p>
              </w:tc>
            </w:tr>
          </w:tbl>
          <w:p w14:paraId="0E578914" w14:textId="7777777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4345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F327917" w14:textId="7777777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&lt;Year&gt; Ranger</w:t>
            </w:r>
          </w:p>
        </w:tc>
        <w:tc>
          <w:tcPr>
            <w:tcW w:w="28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32"/>
            </w:tblGrid>
            <w:tr w:rsidR="002F545D" w:rsidRPr="00A949B7" w14:paraId="24ADA5F6" w14:textId="77777777" w:rsidTr="002F545D">
              <w:trPr>
                <w:trHeight w:val="585"/>
                <w:tblCellSpacing w:w="0" w:type="dxa"/>
              </w:trPr>
              <w:tc>
                <w:tcPr>
                  <w:tcW w:w="2432" w:type="dxa"/>
                  <w:tcBorders>
                    <w:top w:val="nil"/>
                    <w:left w:val="nil"/>
                    <w:bottom w:val="single" w:sz="4" w:space="0" w:color="BFBFBF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914917" w14:textId="77777777" w:rsidR="002F545D" w:rsidRPr="00A949B7" w:rsidRDefault="002F545D" w:rsidP="002F545D">
                  <w:pPr>
                    <w:spacing w:after="0" w:line="240" w:lineRule="auto"/>
                    <w:rPr>
                      <w:rFonts w:ascii="Abadi MT Std Condensed" w:eastAsia="Times New Roman" w:hAnsi="Abadi MT Std Condensed" w:cs="Arial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A949B7">
                    <w:rPr>
                      <w:rFonts w:ascii="Abadi MT Std Condensed" w:eastAsia="Times New Roman" w:hAnsi="Abadi MT Std Condensed" w:cs="Arial"/>
                      <w:b/>
                      <w:bCs/>
                      <w:color w:val="000000"/>
                      <w:sz w:val="28"/>
                      <w:szCs w:val="28"/>
                    </w:rPr>
                    <w:t>NRE 2258</w:t>
                  </w:r>
                </w:p>
              </w:tc>
            </w:tr>
          </w:tbl>
          <w:p w14:paraId="34C4A775" w14:textId="7777777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7590C37" w14:textId="7777777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mm/dd/</w:t>
            </w:r>
            <w:proofErr w:type="spellStart"/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yyyy</w:t>
            </w:r>
            <w:proofErr w:type="spellEnd"/>
          </w:p>
        </w:tc>
      </w:tr>
      <w:tr w:rsidR="002F545D" w:rsidRPr="00A949B7" w14:paraId="2E09413F" w14:textId="77777777" w:rsidTr="002F545D">
        <w:trPr>
          <w:trHeight w:val="240"/>
        </w:trPr>
        <w:tc>
          <w:tcPr>
            <w:tcW w:w="4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C1A9E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BRAND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5DB45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8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9E90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YEAR &amp; MODEL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4D281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C70AF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24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D0E6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PLATE NO.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9F3E6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EB16B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DATE LAST UPDATED</w:t>
            </w:r>
          </w:p>
        </w:tc>
      </w:tr>
      <w:tr w:rsidR="002F545D" w:rsidRPr="00A949B7" w14:paraId="487338B1" w14:textId="77777777" w:rsidTr="002F545D">
        <w:trPr>
          <w:trHeight w:val="240"/>
        </w:trPr>
        <w:tc>
          <w:tcPr>
            <w:tcW w:w="1440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4BB54" w14:textId="3418CC8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2F545D" w:rsidRPr="00A949B7" w14:paraId="20F4729B" w14:textId="77777777" w:rsidTr="0077620A">
        <w:trPr>
          <w:trHeight w:val="375"/>
        </w:trPr>
        <w:tc>
          <w:tcPr>
            <w:tcW w:w="1619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E90FFC3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3350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BB0A21F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Maintenance Description</w:t>
            </w:r>
          </w:p>
        </w:tc>
        <w:tc>
          <w:tcPr>
            <w:tcW w:w="1600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724867A2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Performed By</w:t>
            </w:r>
          </w:p>
        </w:tc>
        <w:tc>
          <w:tcPr>
            <w:tcW w:w="1471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EBCB31A" w14:textId="44ED53D0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Contact No.</w:t>
            </w:r>
          </w:p>
        </w:tc>
        <w:tc>
          <w:tcPr>
            <w:tcW w:w="503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82FD307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Cost</w:t>
            </w:r>
          </w:p>
        </w:tc>
        <w:tc>
          <w:tcPr>
            <w:tcW w:w="133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DBF5A35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Warranty</w:t>
            </w: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br/>
            </w: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</w:t>
            </w:r>
          </w:p>
        </w:tc>
      </w:tr>
      <w:tr w:rsidR="002F545D" w:rsidRPr="00A949B7" w14:paraId="75200505" w14:textId="77777777" w:rsidTr="0077620A">
        <w:trPr>
          <w:trHeight w:val="420"/>
        </w:trPr>
        <w:tc>
          <w:tcPr>
            <w:tcW w:w="1619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DD657F" w14:textId="7777777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48B9407" w14:textId="7777777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9BA90AE" w14:textId="7777777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354D4FA2" w14:textId="3DDF91E8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71F4CD52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Material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775A9F7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Labor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8064737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Other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3E6E4B2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Total</w:t>
            </w:r>
          </w:p>
        </w:tc>
        <w:tc>
          <w:tcPr>
            <w:tcW w:w="133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BE040BA" w14:textId="7777777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2F545D" w:rsidRPr="00A949B7" w14:paraId="2EED6BF5" w14:textId="77777777" w:rsidTr="006A2894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941B79" w14:textId="77777777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mm/dd/</w:t>
            </w:r>
            <w:proofErr w:type="spellStart"/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EEB4D8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Change Engine Oil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C8BAD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ABC Cen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A73115" w14:textId="6BE90A29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8457-</w:t>
            </w:r>
            <w:r w:rsid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XXXX</w:t>
            </w: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2C62D" w14:textId="77777777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450.00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97422" w14:textId="77777777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150.00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F8F047" w14:textId="77777777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0.00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26A8E9" w14:textId="77777777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600.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AD9AC" w14:textId="77777777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</w:t>
            </w:r>
          </w:p>
        </w:tc>
      </w:tr>
      <w:tr w:rsidR="00A949B7" w:rsidRPr="00A949B7" w14:paraId="0EC9E106" w14:textId="77777777" w:rsidTr="006A2894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12C537" w14:textId="77777777" w:rsidR="00A949B7" w:rsidRPr="00A949B7" w:rsidRDefault="00A949B7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24C704" w14:textId="77777777" w:rsidR="00A949B7" w:rsidRPr="00A949B7" w:rsidRDefault="00A949B7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F3BDD8" w14:textId="77777777" w:rsidR="00A949B7" w:rsidRPr="00A949B7" w:rsidRDefault="00A949B7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C6D5B2" w14:textId="77777777" w:rsidR="00A949B7" w:rsidRPr="00A949B7" w:rsidRDefault="00A949B7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00D96B" w14:textId="77777777" w:rsidR="00A949B7" w:rsidRPr="00A949B7" w:rsidRDefault="00A949B7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A1A9DA" w14:textId="77777777" w:rsidR="00A949B7" w:rsidRPr="00A949B7" w:rsidRDefault="00A949B7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FDCAB7" w14:textId="77777777" w:rsidR="00A949B7" w:rsidRPr="00A949B7" w:rsidRDefault="00A949B7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56A300" w14:textId="77777777" w:rsidR="00A949B7" w:rsidRPr="00A949B7" w:rsidRDefault="00A949B7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B80CA4" w14:textId="77777777" w:rsidR="00A949B7" w:rsidRPr="00A949B7" w:rsidRDefault="00A949B7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</w:tr>
      <w:tr w:rsidR="002F545D" w:rsidRPr="00A949B7" w14:paraId="2FA01691" w14:textId="77777777" w:rsidTr="006A2894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BB4C76" w14:textId="77777777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mm/dd/</w:t>
            </w:r>
            <w:proofErr w:type="spellStart"/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714A66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Body Repair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3FE45F" w14:textId="77777777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proofErr w:type="spellStart"/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AutoTrust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290EFD" w14:textId="4AA1B97B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8777-</w:t>
            </w:r>
            <w:r w:rsid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XXXX</w:t>
            </w: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30F120" w14:textId="77777777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8,000.00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9F4413" w14:textId="77777777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350.00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035283" w14:textId="77777777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50.00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813B9E" w14:textId="77777777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8,400.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D8CF94" w14:textId="77777777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06DBBBBC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435DB" w14:textId="21D536AD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30DAA" w14:textId="350BD41D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901D61" w14:textId="2E1D4C7B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C3FE49" w14:textId="43D3C444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FF0D83" w14:textId="24E016B4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B63002" w14:textId="1D74CCC3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5C9944" w14:textId="70E1B1F4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085B2" w14:textId="3723BBA0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C5B5C9" w14:textId="2F581F3F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30D20B3A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BDDB5D" w14:textId="0722DE32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953DE0" w14:textId="16BA60DE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7391F7" w14:textId="6209381B" w:rsidR="002F545D" w:rsidRPr="00A949B7" w:rsidRDefault="002F545D" w:rsidP="006A2894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39789" w14:textId="3A86D795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C91E56" w14:textId="1EC9B08D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9DB297" w14:textId="70238C49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D93388" w14:textId="7A1AC5CF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9AB8BB" w14:textId="0B9F5208" w:rsidR="002F545D" w:rsidRPr="00A949B7" w:rsidRDefault="002F545D" w:rsidP="006A2894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ADACFB" w14:textId="77777777" w:rsidR="002F545D" w:rsidRPr="00A949B7" w:rsidRDefault="002F545D" w:rsidP="006A2894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37C7F748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057515" w14:textId="10781D6B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696545" w14:textId="23BFCF15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5EDC37" w14:textId="564B59C5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32DCC8" w14:textId="7D7395EB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4CC457" w14:textId="259FC5CA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1515B8" w14:textId="6039D4A6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EF250F" w14:textId="6DE75F24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6D9BE6" w14:textId="5FB2EAD2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028C29" w14:textId="00456CB3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13E08DB2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665EB3" w14:textId="6D252FDA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4BAED4" w14:textId="5E7C99CD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7EBE87" w14:textId="1D68F49B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00DC5" w14:textId="2F063D43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FD1867" w14:textId="7337640D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9E1F75" w14:textId="2A17EEF8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297EAE" w14:textId="75B489D0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EDB560" w14:textId="6B0D3B9B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53E763" w14:textId="5F19BD81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16EA7B42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A89924" w14:textId="2D06E14D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07CBBF" w14:textId="30B1B8AF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205E24" w14:textId="5CBF4472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C8594E" w14:textId="778FA524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16D117" w14:textId="341A7F3A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602B56" w14:textId="1D893748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6B3CC2" w14:textId="7611A238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06D95D" w14:textId="46A9AAFE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CD7410" w14:textId="4D1B2AEF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1F195A90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87469A" w14:textId="7BAF9931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AC618E" w14:textId="5524B138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2755BB" w14:textId="157F712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10DC46" w14:textId="3C51498D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DF2E49" w14:textId="3F26532A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FFA3F4" w14:textId="625A5972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417DD0" w14:textId="5B04CDDC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847AE9" w14:textId="7BFE04A3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6C417E" w14:textId="249C79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4F9BCEAA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B40D59" w14:textId="30289155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70CA4D" w14:textId="66A3ACC9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0DC3EF" w14:textId="1342041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22B177" w14:textId="38078339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FF15FF" w14:textId="66C894F6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FBA389" w14:textId="39D6214F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BDBF0C" w14:textId="5CEAE167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70801" w14:textId="1A94E391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DABD45" w14:textId="56BB010C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3510BC13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543E5B" w14:textId="4876FDF5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E8E06E" w14:textId="5E96563B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F6BEB8" w14:textId="77D26C6C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FF5BC1" w14:textId="69F5051F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6FDCD3" w14:textId="389FEA87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7738BD" w14:textId="68DE70F2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C852F9" w14:textId="3087E810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3E9A9" w14:textId="1F5C3C74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C7ABA6" w14:textId="353E05AF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15CF93A2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0BE44A" w14:textId="2B303FD3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41DE5A" w14:textId="5088CD13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FBD2A6" w14:textId="351A645B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CD0DBC" w14:textId="210E1A79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94C090" w14:textId="5297B52B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AC10EE" w14:textId="308DFFB6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125247" w14:textId="5B002B67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EB4324" w14:textId="17F988C2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7B6B49" w14:textId="166CB4BA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4A1F9BE5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0F347" w14:textId="3CF92B62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71DC03" w14:textId="2A6D44E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122440" w14:textId="05CD2767" w:rsidR="002F545D" w:rsidRPr="00A949B7" w:rsidRDefault="002F545D" w:rsidP="002F545D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0577D4" w14:textId="6B8C70B8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D2CBEA" w14:textId="5B65CD93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E5D04A" w14:textId="39C87CBA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745928" w14:textId="196B05C1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8D4F2A" w14:textId="750D4708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22CD02" w14:textId="77777777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</w:tr>
      <w:tr w:rsidR="002F545D" w:rsidRPr="00A949B7" w14:paraId="4C1216EF" w14:textId="77777777" w:rsidTr="002F545D">
        <w:trPr>
          <w:trHeight w:val="465"/>
        </w:trPr>
        <w:tc>
          <w:tcPr>
            <w:tcW w:w="804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EEC72A" w14:textId="77777777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Total</w:t>
            </w: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5B4039" w14:textId="77777777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8,450.00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BB7365" w14:textId="77777777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500.00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46B55E" w14:textId="77777777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50.00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A8C286" w14:textId="77777777" w:rsidR="002F545D" w:rsidRPr="00A949B7" w:rsidRDefault="002F545D" w:rsidP="002F545D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A949B7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9,000.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3B4D52" w14:textId="635E06B4" w:rsidR="002F545D" w:rsidRPr="00A949B7" w:rsidRDefault="002F545D" w:rsidP="002F545D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</w:tr>
    </w:tbl>
    <w:p w14:paraId="1CC09D56" w14:textId="77777777" w:rsidR="00025008" w:rsidRPr="00A949B7" w:rsidRDefault="00025008" w:rsidP="002F545D">
      <w:pPr>
        <w:rPr>
          <w:rFonts w:ascii="Abadi MT Std Condensed" w:hAnsi="Abadi MT Std Condensed"/>
          <w:sz w:val="28"/>
          <w:szCs w:val="28"/>
        </w:rPr>
      </w:pPr>
    </w:p>
    <w:sectPr w:rsidR="00025008" w:rsidRPr="00A949B7" w:rsidSect="00926C13">
      <w:head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304769" w14:textId="77777777" w:rsidR="0077128C" w:rsidRDefault="0077128C" w:rsidP="00025008">
      <w:pPr>
        <w:spacing w:after="0" w:line="240" w:lineRule="auto"/>
      </w:pPr>
      <w:r>
        <w:separator/>
      </w:r>
    </w:p>
  </w:endnote>
  <w:endnote w:type="continuationSeparator" w:id="0">
    <w:p w14:paraId="126A67B7" w14:textId="77777777" w:rsidR="0077128C" w:rsidRDefault="0077128C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Std Condensed">
    <w:panose1 w:val="020B0506020104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3767F" w14:textId="77777777" w:rsidR="0077128C" w:rsidRDefault="0077128C" w:rsidP="00025008">
      <w:pPr>
        <w:spacing w:after="0" w:line="240" w:lineRule="auto"/>
      </w:pPr>
      <w:r>
        <w:separator/>
      </w:r>
    </w:p>
  </w:footnote>
  <w:footnote w:type="continuationSeparator" w:id="0">
    <w:p w14:paraId="68E6184B" w14:textId="77777777" w:rsidR="0077128C" w:rsidRDefault="0077128C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6C0AC096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4FALJ7ZsotAAAA"/>
  </w:docVars>
  <w:rsids>
    <w:rsidRoot w:val="00025008"/>
    <w:rsid w:val="00025008"/>
    <w:rsid w:val="0004558F"/>
    <w:rsid w:val="00134413"/>
    <w:rsid w:val="0018020B"/>
    <w:rsid w:val="002B0324"/>
    <w:rsid w:val="002F545D"/>
    <w:rsid w:val="00326E95"/>
    <w:rsid w:val="003369DC"/>
    <w:rsid w:val="00462DDA"/>
    <w:rsid w:val="004B6A70"/>
    <w:rsid w:val="005F2A8E"/>
    <w:rsid w:val="00614671"/>
    <w:rsid w:val="00681862"/>
    <w:rsid w:val="006A1DE6"/>
    <w:rsid w:val="006B33D7"/>
    <w:rsid w:val="00716AB3"/>
    <w:rsid w:val="0077128C"/>
    <w:rsid w:val="00782B9B"/>
    <w:rsid w:val="007A0B79"/>
    <w:rsid w:val="00830903"/>
    <w:rsid w:val="00862B37"/>
    <w:rsid w:val="008C6E2C"/>
    <w:rsid w:val="00924D6B"/>
    <w:rsid w:val="00926C13"/>
    <w:rsid w:val="00981384"/>
    <w:rsid w:val="00A66F94"/>
    <w:rsid w:val="00A949B7"/>
    <w:rsid w:val="00AD49A7"/>
    <w:rsid w:val="00B24FCF"/>
    <w:rsid w:val="00C1590A"/>
    <w:rsid w:val="00CE1356"/>
    <w:rsid w:val="00D06D1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3</cp:revision>
  <dcterms:created xsi:type="dcterms:W3CDTF">2020-02-18T03:23:00Z</dcterms:created>
  <dcterms:modified xsi:type="dcterms:W3CDTF">2020-10-04T23:01:00Z</dcterms:modified>
</cp:coreProperties>
</file>